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s designs verification, post-silicon component verification, silicon validation and schematic design, seeks new projects in hardware or semiconductor test</w:t>
      </w:r>
      <w:r w:rsidRPr="00041B87">
        <w:br/>
      </w:r>
      <w:bookmarkStart w:id="0" w:name="_Hlk105417211"/>
    </w:p>
    <w:p w14:paraId="24B5A225" w14:textId="789C7988" w:rsidR="00BD3430" w:rsidRPr="002A1023" w:rsidRDefault="00D175F6" w:rsidP="00002071">
      <w:pPr>
        <w:spacing w:line="240" w:lineRule="auto"/>
        <w:ind w:left="567" w:right="567"/>
        <w:jc w:val="both"/>
        <w:rPr>
          <w:sz w:val="20"/>
        </w:rPr>
      </w:pPr>
      <w:r w:rsidRPr="002A1023">
        <w:rPr>
          <w:b/>
          <w:sz w:val="20"/>
        </w:rPr>
        <w:t>experience</w:t>
      </w:r>
      <w:r w:rsidR="001C38CC" w:rsidRPr="002A1023">
        <w:rPr>
          <w:b/>
          <w:sz w:val="20"/>
        </w:rPr>
        <w:t>:</w:t>
      </w:r>
      <w:r w:rsidR="001C38CC" w:rsidRPr="002A1023">
        <w:rPr>
          <w:sz w:val="20"/>
        </w:rPr>
        <w:t xml:space="preserve"> 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5BE9DCBA" w:rsidR="00BD3430" w:rsidRDefault="00286688" w:rsidP="00002071">
      <w:pPr>
        <w:ind w:left="567" w:right="567"/>
        <w:jc w:val="both"/>
        <w:rPr>
          <w:sz w:val="20"/>
        </w:rPr>
      </w:pPr>
      <w:r w:rsidRPr="002A1023">
        <w:rPr>
          <w:b/>
          <w:sz w:val="20"/>
        </w:rPr>
        <w:t>interested in</w:t>
      </w:r>
      <w:r w:rsidR="007F4673" w:rsidRPr="002A1023">
        <w:rPr>
          <w:b/>
          <w:sz w:val="20"/>
        </w:rPr>
        <w:t>: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 w:rsidR="000828CD"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 w:rsidR="000828CD"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.  SPICE analogue design simulations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76F06EC2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00D604DD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2D85337B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6A14BB11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38596829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58FDBB1E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19006004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3E70456E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74246DD7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3496CBFD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181C7E8E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182FD8AB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7E97CBBE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20703DFF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0D0730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67E75DFE" w14:textId="35C5B033" w:rsidR="001B3180" w:rsidRDefault="001B3180" w:rsidP="00F74422">
      <w:pPr>
        <w:pStyle w:val="Bulls2"/>
      </w:pPr>
      <w:r w:rsidRPr="005A6C67">
        <w:t>Concept design.</w:t>
      </w:r>
      <w:r w:rsidR="000828CD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320DC459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55325376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06B8BA80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77D771CD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1F35B33F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6A2A2F68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6F699979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413197FD" w14:textId="77777777" w:rsidR="001B3180" w:rsidRDefault="001B3180" w:rsidP="00F74422">
      <w:pPr>
        <w:pStyle w:val="Bulls2"/>
      </w:pPr>
      <w:r w:rsidRPr="005A6C67"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26A0A77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lastRenderedPageBreak/>
        <w:t>Hardware Verification</w:t>
      </w:r>
    </w:p>
    <w:p w14:paraId="7C446E6B" w14:textId="7C056C31" w:rsidR="001B3180" w:rsidRDefault="001B3180" w:rsidP="00F74422">
      <w:pPr>
        <w:pStyle w:val="Bulls2"/>
      </w:pPr>
      <w:r w:rsidRPr="005A6C67">
        <w:t>Designs Verification and Validation documentation.</w:t>
      </w:r>
      <w:r w:rsidR="000828CD">
        <w:t xml:space="preserve"> </w:t>
      </w:r>
      <w:r w:rsidRPr="005A6C67">
        <w:t xml:space="preserve"> Prototype and Module testing</w:t>
      </w:r>
    </w:p>
    <w:p w14:paraId="684CECF0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6A2AACF2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0239A020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77C0A7CA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34F1EB1E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3FD5BCAF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05B456CD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7272A60D" w14:textId="77777777" w:rsidR="001B3180" w:rsidRDefault="001B3180" w:rsidP="00F74422">
      <w:pPr>
        <w:pStyle w:val="Bulls2"/>
      </w:pPr>
      <w:r w:rsidRPr="005A6C67">
        <w:t>LTSPICE and Simetrix simulations</w:t>
      </w:r>
    </w:p>
    <w:p w14:paraId="335927AD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7E53E180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72FEDA8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3612E7D4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0E54880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5BF46B55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4AC68B7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3DE08003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689BC6A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3B2022FF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5AEB6AE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1471DB38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6EF3B401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164D8134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36625EA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76D67120" w14:textId="77777777" w:rsidR="00BB5E7B" w:rsidRDefault="00BB5E7B" w:rsidP="00BB5E7B">
      <w:pPr>
        <w:pStyle w:val="Bulls2"/>
      </w:pPr>
      <w:r w:rsidRPr="009540DF">
        <w:t>Concept design and implementation in power and distribution on early access FPGA-based boards intended for 3G+ and 4G protocol stack development and LTE demonstrator</w:t>
      </w:r>
    </w:p>
    <w:p w14:paraId="1BBEE2D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05123D70" w14:textId="77148191" w:rsidR="00BB5E7B" w:rsidRDefault="00BB5E7B" w:rsidP="00BB5E7B">
      <w:pPr>
        <w:pStyle w:val="Bulls2"/>
      </w:pPr>
      <w:r w:rsidRPr="009540DF">
        <w:t>3G Mobile platforms designs verification.</w:t>
      </w:r>
      <w:r w:rsidR="000828CD">
        <w:t xml:space="preserve"> </w:t>
      </w:r>
      <w:r w:rsidRPr="009540DF">
        <w:t xml:space="preserve"> Validation test documentation.</w:t>
      </w:r>
    </w:p>
    <w:sectPr w:rsidR="00BB5E7B" w:rsidSect="000828C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077" w:bottom="1440" w:left="1077" w:header="284" w:footer="284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94BC8" w14:textId="77777777" w:rsidR="000828CD" w:rsidRDefault="000828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8110" w14:textId="4FD28FD8" w:rsidR="000828CD" w:rsidRPr="000828CD" w:rsidRDefault="000828CD" w:rsidP="000828CD">
    <w:pPr>
      <w:pStyle w:val="Footer"/>
      <w:jc w:val="right"/>
      <w:rPr>
        <w:sz w:val="16"/>
        <w:szCs w:val="16"/>
      </w:rPr>
    </w:pPr>
    <w:r w:rsidRPr="000828CD">
      <w:rPr>
        <w:sz w:val="16"/>
        <w:szCs w:val="16"/>
      </w:rPr>
      <w:t>b80eda6afac487feff27798f3f5f2592f1b9107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5ADC6" w14:textId="77777777" w:rsidR="000828CD" w:rsidRDefault="00082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9D81" w14:textId="77777777" w:rsidR="000828CD" w:rsidRDefault="000828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14FD6" w14:textId="77777777" w:rsidR="000828CD" w:rsidRDefault="000828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611CA" w14:textId="77777777" w:rsidR="000828CD" w:rsidRDefault="000828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sBQAFcQHR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28CD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08CD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2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19</cp:revision>
  <cp:lastPrinted>2022-06-05T11:33:00Z</cp:lastPrinted>
  <dcterms:created xsi:type="dcterms:W3CDTF">2022-06-25T06:58:00Z</dcterms:created>
  <dcterms:modified xsi:type="dcterms:W3CDTF">2022-06-26T21:35:00Z</dcterms:modified>
</cp:coreProperties>
</file>